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oud eternel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ethoxymethoxy)cyclododecane; linalyl acetate; α-hexylcinnamaldehyde; methyl cedryl ether; 1-(1,2,3,4,5,6,7,8-octahydro-2,3,8,8-tetramethyl-2-naphthyl)ethan-1-one; d-limonene; 4-tert-butylcyclohexyl acetate;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391 - Recueillir le produit répandu.</w:t>
              <w:br/>
              <w:t>P501 - Éliminer le contenu/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Acute 1, H400</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218 mg/kg de poids corporel)</w:t>
              <w:br/>
              <w:t>Acute Tox. 3 (par voie cutanée), H311 (ATE=810 mg/kg de poids corporel)</w:t>
              <w:br/>
              <w:t>Aquatic Acute 1, H400 (M=1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Hespéridé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Pas disponi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heptanoate (142-19-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18 mg/kg de poids corporel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1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Animal sex: male,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de poids corporel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e poids corporel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e poids corporel Animal: rat, Animal sex: female, Guideline: OECD Guideline 422 (Combined Repeated Dose Toxicity Study with the Reproduction / Developmental Toxicity Screening Test),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oud eterne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lyl heptanoate (142-19-8)</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1,7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xique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heptanoate (142-19-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17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4,6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oud eterne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77</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77</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SOLIDE,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SOLIDE,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77 MATIÈRE DANGEREUSE DU POINT DE VUE DE L'ENVIRONNEMENT, SOLIDE, N.S.A.,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77 MATIÈRE DANGEREUSE DU POINT DE VUE DE L'ENVIRONNEMENT, SOLIDE, N.S.A., 9, III, POLLUANT MAR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77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77 MATIÈRE DANGEREUSE DU POINT DE VUE DE L'ENVIRONNEMENT, SOLIDE,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77 MATIÈRE DANGEREUSE DU POINT DE VUE DE L'ENVIRONNEMENT, SOLIDE,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07"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1"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5"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9"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3"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Oui</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Oui</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7</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kg</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2, IBC08, LP02,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2, B3</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0</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1, BK1, BK2, BK3</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33</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SGAV, 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3</w:t>
            </w:r>
          </w:p>
        </w:tc>
      </w:tr>
      <w:tr w14:paraId="416BDC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42D1DE" w14:textId="01F71E70">
            <w:pPr>
              <w:pStyle w:val="SDSTableTextNormal"/>
              <w:rPr>
                <w:noProof w:val="0"/>
                <w:lang w:val="nl-BE"/>
              </w:rPr>
            </w:pPr>
            <w:r w:rsidRPr="0069446B">
              <w:rPr>
                <w:noProof/>
                <w:lang w:val="nl-BE"/>
              </w:rPr>
              <w:t>Dispositions spéciales de transport -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7A09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C42FD5" w14:textId="18E8C92F">
            <w:pPr>
              <w:pStyle w:val="SDSTableTextNormal"/>
              <w:rPr>
                <w:noProof w:val="0"/>
              </w:rPr>
            </w:pPr>
            <w:r w:rsidRPr="0069446B" w:rsidR="00FA7F7F">
              <w:rPr>
                <w:noProof/>
              </w:rPr>
              <w:t>VC1, VC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25"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Dispositions spécial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Arrimage et manutention (Cod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Exigences supplémentaires/Observat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Uniquement à l'état fondu. ** Pour le transport en vrac, voir aussi le 7.1.4.1. *** Uniquement en cas de transport en vrac.</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Pr>
                <w:noProof/>
              </w:rPr>
              <w:t>Dispositions spéciales de transport -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ptanoate ; (ethoxymethoxy)cyclododecane ; linalyl acetate ; d-limonene ; 4-tert-butylcyclohexyl acetat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allyl heptanoate ; (ethoxymethoxy)cyclododecane ; d-limone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oud eterne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oud eterne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7/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styles" Target="styles.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header" Target="header2.xml"/><Relationship Id="rId17" Type="http://schemas.openxmlformats.org/officeDocument/2006/relationships/theme" Target="theme/theme1.xml"/><Relationship Id="rId7" Type="http://schemas.openxmlformats.org/officeDocument/2006/relationships/image" Target="media/image2.png"/><Relationship Id="rId16" Type="http://schemas.openxmlformats.org/officeDocument/2006/relationships/footer" Target="footer3.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1.xml"/><Relationship Id="rId6" Type="http://schemas.openxmlformats.org/officeDocument/2006/relationships/image" Target="media/image1.png"/><Relationship Id="rId15" Type="http://schemas.openxmlformats.org/officeDocument/2006/relationships/header" Target="header3.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customXml" Target="../customXml/item2.xml"/><Relationship Id="rId14"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EBF14C4-C1B0-4B13-A70C-382B72973F00}"/>
</file>

<file path=customXml/itemProps3.xml><?xml version="1.0" encoding="utf-8"?>
<ds:datastoreItem xmlns:ds="http://schemas.openxmlformats.org/officeDocument/2006/customXml" ds:itemID="{98CF3772-7E10-4D49-A0C2-2070EC0DE3EA}"/>
</file>

<file path=customXml/itemProps4.xml><?xml version="1.0" encoding="utf-8"?>
<ds:datastoreItem xmlns:ds="http://schemas.openxmlformats.org/officeDocument/2006/customXml" ds:itemID="{3A95C8E0-9288-4C3F-A0DE-7A0D6FABBF1B}"/>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